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2EE66103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9204D">
        <w:t>December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1069B53E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,030</w:t>
            </w:r>
          </w:p>
        </w:tc>
        <w:tc>
          <w:tcPr>
            <w:tcW w:w="2160" w:type="dxa"/>
          </w:tcPr>
          <w:p w14:paraId="186F4DF8" w14:textId="5E58380D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,590</w:t>
            </w:r>
          </w:p>
        </w:tc>
        <w:tc>
          <w:tcPr>
            <w:tcW w:w="1980" w:type="dxa"/>
          </w:tcPr>
          <w:p w14:paraId="71E92A97" w14:textId="5B8DBB9C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4,620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67848D0E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2,405</w:t>
            </w:r>
          </w:p>
        </w:tc>
        <w:tc>
          <w:tcPr>
            <w:tcW w:w="2160" w:type="dxa"/>
          </w:tcPr>
          <w:p w14:paraId="4D3F8DF1" w14:textId="40FD77CE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,446</w:t>
            </w:r>
          </w:p>
        </w:tc>
        <w:tc>
          <w:tcPr>
            <w:tcW w:w="1980" w:type="dxa"/>
          </w:tcPr>
          <w:p w14:paraId="292BBD18" w14:textId="4B4B860A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,851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23423292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1,031</w:t>
            </w:r>
          </w:p>
        </w:tc>
        <w:tc>
          <w:tcPr>
            <w:tcW w:w="2160" w:type="dxa"/>
          </w:tcPr>
          <w:p w14:paraId="37DF2AF8" w14:textId="47948D15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,276</w:t>
            </w:r>
          </w:p>
        </w:tc>
        <w:tc>
          <w:tcPr>
            <w:tcW w:w="1980" w:type="dxa"/>
          </w:tcPr>
          <w:p w14:paraId="07802BC9" w14:textId="3993C819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5,307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3C74D3F3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374</w:t>
            </w:r>
          </w:p>
        </w:tc>
        <w:tc>
          <w:tcPr>
            <w:tcW w:w="2160" w:type="dxa"/>
          </w:tcPr>
          <w:p w14:paraId="7AE69DBF" w14:textId="26E92199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70</w:t>
            </w:r>
          </w:p>
        </w:tc>
        <w:tc>
          <w:tcPr>
            <w:tcW w:w="1980" w:type="dxa"/>
          </w:tcPr>
          <w:p w14:paraId="7C3E975A" w14:textId="4000F5A2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,544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728287DA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,625</w:t>
            </w:r>
          </w:p>
        </w:tc>
        <w:tc>
          <w:tcPr>
            <w:tcW w:w="2160" w:type="dxa"/>
          </w:tcPr>
          <w:p w14:paraId="2B3C15B8" w14:textId="028AE9BA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144</w:t>
            </w:r>
          </w:p>
        </w:tc>
        <w:tc>
          <w:tcPr>
            <w:tcW w:w="1980" w:type="dxa"/>
          </w:tcPr>
          <w:p w14:paraId="7FDFC607" w14:textId="73CB9B7F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4,76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6920583B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6,643</w:t>
            </w:r>
          </w:p>
        </w:tc>
        <w:tc>
          <w:tcPr>
            <w:tcW w:w="2160" w:type="dxa"/>
          </w:tcPr>
          <w:p w14:paraId="0530B0D8" w14:textId="1461853B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,080</w:t>
            </w:r>
          </w:p>
        </w:tc>
        <w:tc>
          <w:tcPr>
            <w:tcW w:w="1980" w:type="dxa"/>
          </w:tcPr>
          <w:p w14:paraId="43084E0E" w14:textId="7808DE88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9,723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5B4E34F8" w:rsidR="00C15EB6" w:rsidRPr="00C15EB6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9,013</w:t>
            </w:r>
          </w:p>
        </w:tc>
        <w:tc>
          <w:tcPr>
            <w:tcW w:w="2160" w:type="dxa"/>
          </w:tcPr>
          <w:p w14:paraId="0378CDAF" w14:textId="6EC71925" w:rsidR="00C15EB6" w:rsidRPr="002A6F50" w:rsidRDefault="0098425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,230</w:t>
            </w:r>
          </w:p>
        </w:tc>
        <w:tc>
          <w:tcPr>
            <w:tcW w:w="1980" w:type="dxa"/>
          </w:tcPr>
          <w:p w14:paraId="1C802D17" w14:textId="5420E4FC" w:rsidR="00C15EB6" w:rsidRPr="002D4A2C" w:rsidRDefault="00DB6E3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5,243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6BF2A236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r w:rsidR="0039204D"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7173B6BE" w:rsidR="00C15EB6" w:rsidRPr="00C15EB6" w:rsidRDefault="0039204D" w:rsidP="00F343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,630</w:t>
            </w:r>
          </w:p>
        </w:tc>
        <w:tc>
          <w:tcPr>
            <w:tcW w:w="2160" w:type="dxa"/>
          </w:tcPr>
          <w:p w14:paraId="52BD2673" w14:textId="3971652F" w:rsidR="00C15EB6" w:rsidRPr="002A6F50" w:rsidRDefault="00984257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850</w:t>
            </w:r>
          </w:p>
        </w:tc>
        <w:tc>
          <w:tcPr>
            <w:tcW w:w="1980" w:type="dxa"/>
          </w:tcPr>
          <w:p w14:paraId="6CF105B1" w14:textId="49CC1CDF" w:rsidR="00C15EB6" w:rsidRPr="002D4A2C" w:rsidRDefault="00DB6E31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,480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1970FF4D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C4705">
              <w:rPr>
                <w:rFonts w:ascii="Times New Roman" w:hAnsi="Times New Roman" w:cs="Times New Roman"/>
                <w:sz w:val="24"/>
                <w:szCs w:val="24"/>
              </w:rPr>
              <w:t>3.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71D5B737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2451B">
              <w:rPr>
                <w:rFonts w:ascii="Times New Roman" w:hAnsi="Times New Roman" w:cs="Times New Roman"/>
                <w:sz w:val="24"/>
                <w:szCs w:val="24"/>
              </w:rPr>
              <w:t>6.4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292B16E9" w:rsidR="003118F7" w:rsidRPr="00096FE9" w:rsidRDefault="0039204D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2160" w:type="dxa"/>
          </w:tcPr>
          <w:p w14:paraId="7D22DFEB" w14:textId="1970397A" w:rsidR="003118F7" w:rsidRPr="003118F7" w:rsidRDefault="00010F25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8425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1EDD5E22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920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2BA748A5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D393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F34328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  <w:shd w:val="clear" w:color="auto" w:fill="auto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  <w:shd w:val="clear" w:color="auto" w:fill="auto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65D3EBD1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9204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658BEA79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D39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B3E8127" w:rsidR="009F2D5F" w:rsidRPr="002D4A2C" w:rsidRDefault="00AE236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9204D">
              <w:rPr>
                <w:rFonts w:ascii="Times New Roman" w:hAnsi="Times New Roman" w:cs="Times New Roman"/>
                <w:sz w:val="24"/>
                <w:szCs w:val="24"/>
              </w:rPr>
              <w:t>8,288</w:t>
            </w:r>
          </w:p>
        </w:tc>
        <w:tc>
          <w:tcPr>
            <w:tcW w:w="2362" w:type="dxa"/>
          </w:tcPr>
          <w:p w14:paraId="7BA65904" w14:textId="13C18488" w:rsidR="009F2D5F" w:rsidRPr="002A6F50" w:rsidRDefault="001F358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C4EDF">
              <w:rPr>
                <w:rFonts w:ascii="Times New Roman" w:hAnsi="Times New Roman" w:cs="Times New Roman"/>
                <w:sz w:val="24"/>
                <w:szCs w:val="24"/>
              </w:rPr>
              <w:t>7,077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E2451B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25ABF36D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C6780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AE236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67803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2362" w:type="dxa"/>
            <w:shd w:val="clear" w:color="auto" w:fill="auto"/>
          </w:tcPr>
          <w:p w14:paraId="048D38D7" w14:textId="19E73CC4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EC4E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010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EC4E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E2451B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39AF6127" w:rsidR="009F2D5F" w:rsidRPr="002D4A2C" w:rsidRDefault="00C6780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95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6800B34C" w:rsidR="009F2D5F" w:rsidRPr="002A6F50" w:rsidRDefault="00EC4ED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6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E2451B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585256E7" w:rsidR="009F2D5F" w:rsidRPr="002D4A2C" w:rsidRDefault="00C6780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33D96F6D" w:rsidR="009F2D5F" w:rsidRPr="002A6F50" w:rsidRDefault="00EC4ED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98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1CC982DF" w:rsidR="009F2D5F" w:rsidRPr="002D4A2C" w:rsidRDefault="00C67803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9</w:t>
            </w:r>
          </w:p>
        </w:tc>
        <w:tc>
          <w:tcPr>
            <w:tcW w:w="1980" w:type="dxa"/>
            <w:shd w:val="clear" w:color="auto" w:fill="auto"/>
          </w:tcPr>
          <w:p w14:paraId="4B71C2DA" w14:textId="7C616D8A" w:rsidR="009F2D5F" w:rsidRPr="002D4A2C" w:rsidRDefault="00EC4ED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785" w:type="dxa"/>
          </w:tcPr>
          <w:p w14:paraId="664CF67E" w14:textId="76F8525B" w:rsidR="009F2D5F" w:rsidRPr="002D4A2C" w:rsidRDefault="00C744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8CE888C" w:rsidR="00CE69CB" w:rsidRPr="00041757" w:rsidRDefault="00C6780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8</w:t>
            </w:r>
          </w:p>
        </w:tc>
        <w:tc>
          <w:tcPr>
            <w:tcW w:w="2322" w:type="dxa"/>
          </w:tcPr>
          <w:p w14:paraId="3E389683" w14:textId="7FE2035B" w:rsidR="00CE69CB" w:rsidRPr="002A6F50" w:rsidRDefault="009A7D47" w:rsidP="009A7D47">
            <w:pPr>
              <w:tabs>
                <w:tab w:val="center" w:pos="1053"/>
                <w:tab w:val="right" w:pos="210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EC4EDF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D62982F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C678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8345E6F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C4E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E2451B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12C5C1DF" w:rsidR="000A24C0" w:rsidRPr="000A24C0" w:rsidRDefault="00C6780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6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12831ED5" w14:textId="16B29F04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C4EDF">
              <w:rPr>
                <w:rFonts w:ascii="Times New Roman" w:hAnsi="Times New Roman" w:cs="Times New Roman"/>
                <w:sz w:val="24"/>
                <w:szCs w:val="24"/>
              </w:rPr>
              <w:t>6.66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4638A1CD" w:rsidR="000A24C0" w:rsidRPr="000A24C0" w:rsidRDefault="00C6780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E2451B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17393A00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C470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6C5BBC51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C4705">
              <w:rPr>
                <w:rFonts w:ascii="Times New Roman" w:hAnsi="Times New Roman" w:cs="Times New Roman"/>
                <w:sz w:val="24"/>
                <w:szCs w:val="24"/>
              </w:rPr>
              <w:t>6.4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58BA633D" w:rsidR="009B6207" w:rsidRPr="002D4A2C" w:rsidRDefault="00E2451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0124A352">
            <wp:extent cx="6267450" cy="4385310"/>
            <wp:effectExtent l="0" t="0" r="0" b="15240"/>
            <wp:docPr id="3" name="Chart 3" descr="MART&#10;Other: 0.00%&#10;Vendor Early Arrival: 0.00%&#10;Vendor No Show: 23.73%&#10;Positive Feedback: 0.00%&#10;Member Behavior (Including member no show): 0.00%&#10;Wheelchair Securement Complaints: 0.00%&#10;Broker Complaints: 0.00%&#10;Call Center Staff Complaints: 0.00%&#10;Dispatch Complaints: 11.86%&#10;Missed Appointments Complaints: 0.00%&#10;On-Time Performance (OTP) Complaints: 30.51%&#10;Driver Complaints: 27.12%&#10;Vehicle Complaints: 6.7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6CA6AADB">
            <wp:extent cx="6248400" cy="4199890"/>
            <wp:effectExtent l="0" t="0" r="0" b="0"/>
            <wp:docPr id="2" name="Chart 2" descr="GATRA:&#10;Other: 0.00%&#10;Vendor Early Arrival: 0.00%&#10;Vendor No Show: 13.70%&#10;Positive Feedback: 0.00%&#10;Member Behavior (Including Member No-Show): 0.00%&#10;Wheelchair Securement Complaints: 0.00%&#10;Broker Complaints: 0.00%&#10;Call Center Staff Complaints: 0.00%&#10;Dispatch Complaints: 6.85%&#10;Missed Appointment Complaints: 1.37%&#10;On-Time Performance Complaints: 45.21%&#10;Driver Complaints: 27.40%&#10;Vehicle Complaints: 5.4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C2E035" w14:textId="77777777" w:rsidR="005C19CA" w:rsidRDefault="005C19CA" w:rsidP="00F6563C">
      <w:pPr>
        <w:spacing w:after="0" w:line="240" w:lineRule="auto"/>
      </w:pPr>
      <w:r>
        <w:separator/>
      </w:r>
    </w:p>
  </w:endnote>
  <w:endnote w:type="continuationSeparator" w:id="0">
    <w:p w14:paraId="1510CA2B" w14:textId="77777777" w:rsidR="005C19CA" w:rsidRDefault="005C19CA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1FFFB" w14:textId="77777777" w:rsidR="005C19CA" w:rsidRDefault="005C19CA" w:rsidP="00F6563C">
      <w:pPr>
        <w:spacing w:after="0" w:line="240" w:lineRule="auto"/>
      </w:pPr>
      <w:r>
        <w:separator/>
      </w:r>
    </w:p>
  </w:footnote>
  <w:footnote w:type="continuationSeparator" w:id="0">
    <w:p w14:paraId="200B14FF" w14:textId="77777777" w:rsidR="005C19CA" w:rsidRDefault="005C19CA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2A1CAD83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E78B0">
        <w:rPr>
          <w:rFonts w:ascii="Times New Roman" w:hAnsi="Times New Roman" w:cs="Times New Roman"/>
          <w:sz w:val="18"/>
          <w:szCs w:val="18"/>
        </w:rPr>
        <w:t>6.</w:t>
      </w:r>
      <w:r w:rsidR="00C744AB">
        <w:rPr>
          <w:rFonts w:ascii="Times New Roman" w:hAnsi="Times New Roman" w:cs="Times New Roman"/>
          <w:sz w:val="18"/>
          <w:szCs w:val="18"/>
        </w:rPr>
        <w:t>3</w:t>
      </w:r>
      <w:r w:rsidR="0049531A">
        <w:rPr>
          <w:rFonts w:ascii="Times New Roman" w:hAnsi="Times New Roman" w:cs="Times New Roman"/>
          <w:sz w:val="18"/>
          <w:szCs w:val="18"/>
        </w:rPr>
        <w:t>3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C744AB">
        <w:rPr>
          <w:rFonts w:ascii="Times New Roman" w:hAnsi="Times New Roman" w:cs="Times New Roman"/>
          <w:sz w:val="18"/>
          <w:szCs w:val="18"/>
        </w:rPr>
        <w:t>8.51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35E30AE2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</w:t>
      </w:r>
      <w:r w:rsidR="00E2451B">
        <w:rPr>
          <w:rFonts w:ascii="Times New Roman" w:hAnsi="Times New Roman" w:cs="Times New Roman"/>
          <w:sz w:val="18"/>
          <w:szCs w:val="18"/>
        </w:rPr>
        <w:t>3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9204D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3F7131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36BB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3386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19CA"/>
    <w:rsid w:val="005C62FF"/>
    <w:rsid w:val="005D0E6C"/>
    <w:rsid w:val="005D1BD2"/>
    <w:rsid w:val="005D4D42"/>
    <w:rsid w:val="005D4DE7"/>
    <w:rsid w:val="005E14C9"/>
    <w:rsid w:val="005E1CF2"/>
    <w:rsid w:val="005E2489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16D4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5E4C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2ED5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140B"/>
    <w:rsid w:val="00923DB4"/>
    <w:rsid w:val="009308B0"/>
    <w:rsid w:val="00930E06"/>
    <w:rsid w:val="00930E53"/>
    <w:rsid w:val="009319E7"/>
    <w:rsid w:val="009346F8"/>
    <w:rsid w:val="00934D3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4257"/>
    <w:rsid w:val="009868A3"/>
    <w:rsid w:val="00987C50"/>
    <w:rsid w:val="00991D72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23CE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1A73"/>
    <w:rsid w:val="00B86589"/>
    <w:rsid w:val="00B8692C"/>
    <w:rsid w:val="00B872AD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67803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0386"/>
    <w:rsid w:val="00CD3936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6842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B6E31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06"/>
    <w:rsid w:val="00E13FDF"/>
    <w:rsid w:val="00E155FA"/>
    <w:rsid w:val="00E165CC"/>
    <w:rsid w:val="00E2451B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59B2"/>
    <w:rsid w:val="00EA7DE1"/>
    <w:rsid w:val="00EB1B59"/>
    <w:rsid w:val="00EB325D"/>
    <w:rsid w:val="00EB446D"/>
    <w:rsid w:val="00EB5A8C"/>
    <w:rsid w:val="00EB7E14"/>
    <w:rsid w:val="00EC07F5"/>
    <w:rsid w:val="00EC43D4"/>
    <w:rsid w:val="00EC4705"/>
    <w:rsid w:val="00EC49D3"/>
    <w:rsid w:val="00EC4EDF"/>
    <w:rsid w:val="00EC5AD8"/>
    <w:rsid w:val="00ED4AE7"/>
    <w:rsid w:val="00ED7714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4299999999999999E-2</c:v>
                </c:pt>
                <c:pt idx="1">
                  <c:v>9.5699999999999993E-2</c:v>
                </c:pt>
                <c:pt idx="2">
                  <c:v>0.3009</c:v>
                </c:pt>
                <c:pt idx="3">
                  <c:v>0.2082</c:v>
                </c:pt>
                <c:pt idx="4">
                  <c:v>2.7400000000000001E-2</c:v>
                </c:pt>
                <c:pt idx="5">
                  <c:v>1.5E-3</c:v>
                </c:pt>
                <c:pt idx="6">
                  <c:v>3.0000000000000001E-3</c:v>
                </c:pt>
                <c:pt idx="7">
                  <c:v>7.6E-3</c:v>
                </c:pt>
                <c:pt idx="8">
                  <c:v>7.2900000000000006E-2</c:v>
                </c:pt>
                <c:pt idx="9">
                  <c:v>1.5E-3</c:v>
                </c:pt>
                <c:pt idx="10">
                  <c:v>0.2356</c:v>
                </c:pt>
                <c:pt idx="11">
                  <c:v>1.5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6.7799999999999999E-2</c:v>
                </c:pt>
                <c:pt idx="1">
                  <c:v>0.2712</c:v>
                </c:pt>
                <c:pt idx="2">
                  <c:v>0.30509999999999998</c:v>
                </c:pt>
                <c:pt idx="3">
                  <c:v>0</c:v>
                </c:pt>
                <c:pt idx="4">
                  <c:v>0.1186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23730000000000001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44</Words>
  <Characters>154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2-04T17:21:00Z</dcterms:created>
  <dcterms:modified xsi:type="dcterms:W3CDTF">2025-02-0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